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439B" w:rsidRPr="00952967" w:rsidRDefault="008E22DB" w:rsidP="00952967">
      <w:pPr>
        <w:jc w:val="center"/>
        <w:rPr>
          <w:b/>
          <w:sz w:val="36"/>
          <w:szCs w:val="36"/>
          <w:u w:val="single"/>
        </w:rPr>
      </w:pPr>
      <w:r w:rsidRPr="00952967">
        <w:rPr>
          <w:b/>
          <w:sz w:val="36"/>
          <w:szCs w:val="36"/>
          <w:u w:val="single"/>
        </w:rPr>
        <w:t>Virginia Keaton Annual Health Related Scholarship</w:t>
      </w:r>
    </w:p>
    <w:p w:rsidR="008E22DB" w:rsidRPr="00952967" w:rsidRDefault="008E22DB" w:rsidP="00952967">
      <w:pPr>
        <w:jc w:val="center"/>
        <w:rPr>
          <w:b/>
          <w:sz w:val="36"/>
          <w:szCs w:val="36"/>
          <w:u w:val="single"/>
        </w:rPr>
      </w:pPr>
    </w:p>
    <w:p w:rsidR="008E22DB" w:rsidRDefault="008E22DB">
      <w:r>
        <w:t>A Scholarship will be awarded to a deserving graduating Morristown High School senior who is enrolled in a medically related program.</w:t>
      </w:r>
    </w:p>
    <w:p w:rsidR="008E22DB" w:rsidRDefault="008E22DB"/>
    <w:p w:rsidR="008E22DB" w:rsidRDefault="008E22DB">
      <w:r>
        <w:tab/>
        <w:t>This scholarship will be in the amount of $500, given $250 per semester and is non-renewable.  The recipient will be presented with this award at the annual Senior Awards Program of Morristown Jr</w:t>
      </w:r>
      <w:proofErr w:type="gramStart"/>
      <w:r>
        <w:t>./</w:t>
      </w:r>
      <w:proofErr w:type="gramEnd"/>
      <w:r>
        <w:t>Sr. High School.</w:t>
      </w:r>
    </w:p>
    <w:p w:rsidR="008E22DB" w:rsidRDefault="008E22DB"/>
    <w:p w:rsidR="008E22DB" w:rsidRDefault="008E22DB">
      <w:r>
        <w:t>To be considered, an applicant must submit the following:</w:t>
      </w:r>
    </w:p>
    <w:p w:rsidR="008E22DB" w:rsidRDefault="008E22DB"/>
    <w:p w:rsidR="008E22DB" w:rsidRDefault="00952967" w:rsidP="008E22DB">
      <w:pPr>
        <w:pStyle w:val="ListParagraph"/>
        <w:numPr>
          <w:ilvl w:val="0"/>
          <w:numId w:val="1"/>
        </w:numPr>
      </w:pPr>
      <w:r>
        <w:t>Application</w:t>
      </w:r>
    </w:p>
    <w:p w:rsidR="008E22DB" w:rsidRDefault="008E22DB" w:rsidP="008E22DB">
      <w:pPr>
        <w:pStyle w:val="ListParagraph"/>
        <w:numPr>
          <w:ilvl w:val="0"/>
          <w:numId w:val="1"/>
        </w:numPr>
      </w:pPr>
      <w:r>
        <w:t xml:space="preserve">Essay, up to two typewritten pages (double-spaced) in which applicant provides a brief biographical sketch, including life goals, philosophies, and how applicant intends to achieve said goals.  Specific discussion of why the applicant wants to be in the medical field and what he/she expects form such a career should also be included. </w:t>
      </w:r>
    </w:p>
    <w:p w:rsidR="008E22DB" w:rsidRDefault="008E22DB" w:rsidP="008E22DB">
      <w:pPr>
        <w:pStyle w:val="ListParagraph"/>
        <w:numPr>
          <w:ilvl w:val="0"/>
          <w:numId w:val="1"/>
        </w:numPr>
      </w:pPr>
      <w:r>
        <w:t>Copy of School Transcript</w:t>
      </w:r>
    </w:p>
    <w:p w:rsidR="008E22DB" w:rsidRDefault="008E22DB" w:rsidP="008E22DB">
      <w:pPr>
        <w:pStyle w:val="ListParagraph"/>
        <w:numPr>
          <w:ilvl w:val="0"/>
          <w:numId w:val="1"/>
        </w:numPr>
      </w:pPr>
      <w:r>
        <w:t>Three letter of recommendation:</w:t>
      </w:r>
    </w:p>
    <w:p w:rsidR="008E22DB" w:rsidRDefault="008E22DB" w:rsidP="008E22DB">
      <w:pPr>
        <w:pStyle w:val="ListParagraph"/>
        <w:numPr>
          <w:ilvl w:val="1"/>
          <w:numId w:val="1"/>
        </w:numPr>
      </w:pPr>
      <w:r>
        <w:t>Classroom teacher</w:t>
      </w:r>
    </w:p>
    <w:p w:rsidR="008E22DB" w:rsidRDefault="008E22DB" w:rsidP="008E22DB">
      <w:pPr>
        <w:pStyle w:val="ListParagraph"/>
        <w:numPr>
          <w:ilvl w:val="1"/>
          <w:numId w:val="1"/>
        </w:numPr>
      </w:pPr>
      <w:r>
        <w:t>Someone from the community</w:t>
      </w:r>
    </w:p>
    <w:p w:rsidR="008E22DB" w:rsidRDefault="008E22DB" w:rsidP="008E22DB">
      <w:pPr>
        <w:pStyle w:val="ListParagraph"/>
        <w:numPr>
          <w:ilvl w:val="1"/>
          <w:numId w:val="1"/>
        </w:numPr>
      </w:pPr>
      <w:r>
        <w:t>Character reference</w:t>
      </w:r>
    </w:p>
    <w:p w:rsidR="008E22DB" w:rsidRDefault="008E22DB" w:rsidP="008E22DB">
      <w:r>
        <w:br/>
        <w:t xml:space="preserve">Please submit completed application package to School Counselor by: </w:t>
      </w:r>
      <w:r w:rsidR="00EA3BBA">
        <w:rPr>
          <w:u w:val="single"/>
        </w:rPr>
        <w:t>May1, 2017</w:t>
      </w:r>
      <w:bookmarkStart w:id="0" w:name="_GoBack"/>
      <w:bookmarkEnd w:id="0"/>
      <w:r>
        <w:rPr>
          <w:u w:val="single"/>
        </w:rPr>
        <w:t>.</w:t>
      </w:r>
      <w:r>
        <w:t xml:space="preserve"> The Counselor will then forward all applications to the Scholarship Committee.</w:t>
      </w:r>
    </w:p>
    <w:p w:rsidR="008E22DB" w:rsidRDefault="008E22DB" w:rsidP="008E22DB"/>
    <w:p w:rsidR="008E22DB" w:rsidRDefault="008E22DB" w:rsidP="008E22DB">
      <w:pPr>
        <w:rPr>
          <w:i/>
        </w:rPr>
      </w:pPr>
      <w:r>
        <w:rPr>
          <w:i/>
        </w:rPr>
        <w:t xml:space="preserve">Please note: The entire application package should be printed on </w:t>
      </w:r>
      <w:r w:rsidR="00952967">
        <w:rPr>
          <w:i/>
        </w:rPr>
        <w:t>8 ½</w:t>
      </w:r>
      <w:r w:rsidR="00EB56B5">
        <w:rPr>
          <w:i/>
        </w:rPr>
        <w:t>” X 1</w:t>
      </w:r>
      <w:r w:rsidR="00952967">
        <w:rPr>
          <w:i/>
        </w:rPr>
        <w:t>” paper and recomme</w:t>
      </w:r>
      <w:r w:rsidR="00EB56B5">
        <w:rPr>
          <w:i/>
        </w:rPr>
        <w:t>ndations letters must include a</w:t>
      </w:r>
      <w:r w:rsidR="00952967">
        <w:rPr>
          <w:i/>
        </w:rPr>
        <w:t xml:space="preserve"> signature from the recommender.</w:t>
      </w: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Default="00952967" w:rsidP="008E22DB">
      <w:pPr>
        <w:rPr>
          <w:i/>
        </w:rPr>
      </w:pPr>
    </w:p>
    <w:p w:rsidR="00952967" w:rsidRPr="00952967" w:rsidRDefault="00952967" w:rsidP="008E22DB">
      <w:pPr>
        <w:rPr>
          <w:sz w:val="32"/>
          <w:szCs w:val="32"/>
        </w:rPr>
      </w:pPr>
      <w:r w:rsidRPr="00952967">
        <w:rPr>
          <w:b/>
          <w:sz w:val="32"/>
          <w:szCs w:val="32"/>
          <w:u w:val="single"/>
        </w:rPr>
        <w:lastRenderedPageBreak/>
        <w:t>Virginia Keaton Annual Health Related Scholarship Application</w:t>
      </w:r>
    </w:p>
    <w:p w:rsidR="00952967" w:rsidRDefault="00952967" w:rsidP="008E22DB"/>
    <w:p w:rsidR="00952967" w:rsidRDefault="00952967" w:rsidP="008E22DB"/>
    <w:p w:rsidR="00952967" w:rsidRDefault="00952967" w:rsidP="008E22DB">
      <w:pPr>
        <w:rPr>
          <w:u w:val="single"/>
        </w:rPr>
      </w:pPr>
      <w:r>
        <w:rPr>
          <w:u w:val="single"/>
        </w:rPr>
        <w:t>Please Print</w:t>
      </w:r>
    </w:p>
    <w:p w:rsidR="00952967" w:rsidRDefault="00952967" w:rsidP="008E22DB">
      <w:pPr>
        <w:rPr>
          <w:u w:val="single"/>
        </w:rPr>
      </w:pPr>
    </w:p>
    <w:p w:rsidR="00952967" w:rsidRDefault="00952967" w:rsidP="008E22DB">
      <w:pPr>
        <w:rPr>
          <w:u w:val="single"/>
        </w:rPr>
      </w:pPr>
      <w:r>
        <w:t xml:space="preserve"> Full 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52967" w:rsidRDefault="00952967" w:rsidP="008E22DB">
      <w:r>
        <w:tab/>
      </w:r>
      <w:r>
        <w:tab/>
        <w:t>Last</w:t>
      </w:r>
      <w:r>
        <w:tab/>
      </w:r>
      <w:r>
        <w:tab/>
      </w:r>
      <w:r>
        <w:tab/>
      </w:r>
      <w:r>
        <w:tab/>
        <w:t>First</w:t>
      </w:r>
      <w:r>
        <w:tab/>
      </w:r>
      <w:r>
        <w:tab/>
      </w:r>
      <w:r>
        <w:tab/>
      </w:r>
      <w:r>
        <w:tab/>
        <w:t>Middle</w:t>
      </w:r>
    </w:p>
    <w:p w:rsidR="00952967" w:rsidRDefault="00952967" w:rsidP="008E22DB"/>
    <w:p w:rsidR="00952967" w:rsidRDefault="00952967" w:rsidP="008E22DB">
      <w:pPr>
        <w:rPr>
          <w:u w:val="single"/>
        </w:rPr>
      </w:pPr>
      <w:r>
        <w:t xml:space="preserve">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52967" w:rsidRDefault="00952967" w:rsidP="008E22DB">
      <w:r>
        <w:tab/>
      </w:r>
      <w:r>
        <w:tab/>
        <w:t>Street</w:t>
      </w:r>
      <w:r>
        <w:tab/>
      </w:r>
      <w:r>
        <w:tab/>
      </w:r>
      <w:r>
        <w:tab/>
      </w:r>
      <w:r>
        <w:tab/>
        <w:t>City</w:t>
      </w:r>
      <w:r>
        <w:tab/>
      </w:r>
      <w:r>
        <w:tab/>
      </w:r>
      <w:r>
        <w:tab/>
        <w:t>State</w:t>
      </w:r>
      <w:r>
        <w:tab/>
      </w:r>
      <w:r>
        <w:tab/>
        <w:t>Zip</w:t>
      </w:r>
    </w:p>
    <w:p w:rsidR="00952967" w:rsidRDefault="00952967" w:rsidP="008E22DB"/>
    <w:p w:rsidR="00952967" w:rsidRDefault="00952967" w:rsidP="008E22DB">
      <w:pPr>
        <w:rPr>
          <w:u w:val="single"/>
        </w:rPr>
      </w:pPr>
      <w:r>
        <w:t xml:space="preserve">Age: </w:t>
      </w:r>
      <w:r>
        <w:rPr>
          <w:u w:val="single"/>
        </w:rPr>
        <w:tab/>
      </w:r>
      <w:r>
        <w:rPr>
          <w:u w:val="single"/>
        </w:rPr>
        <w:tab/>
      </w:r>
      <w:r>
        <w:rPr>
          <w:u w:val="single"/>
        </w:rPr>
        <w:tab/>
      </w:r>
      <w:r>
        <w:tab/>
      </w:r>
      <w:r>
        <w:tab/>
      </w:r>
      <w:r>
        <w:tab/>
        <w:t xml:space="preserve">Date of Birth: </w:t>
      </w:r>
      <w:r>
        <w:rPr>
          <w:u w:val="single"/>
        </w:rPr>
        <w:tab/>
      </w:r>
      <w:r>
        <w:rPr>
          <w:u w:val="single"/>
        </w:rPr>
        <w:tab/>
      </w:r>
      <w:r>
        <w:rPr>
          <w:u w:val="single"/>
        </w:rPr>
        <w:tab/>
      </w:r>
    </w:p>
    <w:p w:rsidR="00952967" w:rsidRDefault="00952967" w:rsidP="008E22DB">
      <w:pPr>
        <w:rPr>
          <w:u w:val="single"/>
        </w:rPr>
      </w:pPr>
    </w:p>
    <w:p w:rsidR="00952967" w:rsidRDefault="00952967" w:rsidP="008E22DB">
      <w:pPr>
        <w:rPr>
          <w:u w:val="single"/>
        </w:rPr>
      </w:pPr>
      <w:r>
        <w:t xml:space="preserve">Parents’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52967" w:rsidRDefault="00952967" w:rsidP="008E22DB">
      <w:pPr>
        <w:rPr>
          <w:u w:val="single"/>
        </w:rPr>
      </w:pPr>
    </w:p>
    <w:p w:rsidR="00952967" w:rsidRDefault="00952967" w:rsidP="008E22DB">
      <w:pPr>
        <w:rPr>
          <w:u w:val="single"/>
        </w:rPr>
      </w:pPr>
      <w:r>
        <w:t xml:space="preserve">Parents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52967" w:rsidRDefault="00952967" w:rsidP="008E22DB">
      <w:pPr>
        <w:rPr>
          <w:u w:val="single"/>
        </w:rPr>
      </w:pPr>
    </w:p>
    <w:p w:rsidR="00952967" w:rsidRDefault="00952967" w:rsidP="008E22DB">
      <w:pPr>
        <w:rPr>
          <w:u w:val="single"/>
        </w:rPr>
      </w:pPr>
      <w:r>
        <w:t xml:space="preserve">Father’s Occupation: </w:t>
      </w:r>
      <w:r>
        <w:rPr>
          <w:u w:val="single"/>
        </w:rPr>
        <w:tab/>
      </w:r>
      <w:r>
        <w:rPr>
          <w:u w:val="single"/>
        </w:rPr>
        <w:tab/>
      </w:r>
      <w:r>
        <w:rPr>
          <w:u w:val="single"/>
        </w:rPr>
        <w:tab/>
      </w:r>
      <w:r>
        <w:rPr>
          <w:u w:val="single"/>
        </w:rPr>
        <w:tab/>
      </w:r>
      <w:r>
        <w:tab/>
        <w:t xml:space="preserve">Mother’s Occupation: </w:t>
      </w:r>
      <w:r>
        <w:rPr>
          <w:u w:val="single"/>
        </w:rPr>
        <w:tab/>
      </w:r>
      <w:r>
        <w:rPr>
          <w:u w:val="single"/>
        </w:rPr>
        <w:tab/>
      </w:r>
      <w:r>
        <w:rPr>
          <w:u w:val="single"/>
        </w:rPr>
        <w:tab/>
      </w:r>
    </w:p>
    <w:p w:rsidR="00952967" w:rsidRDefault="00952967" w:rsidP="008E22DB">
      <w:pPr>
        <w:rPr>
          <w:u w:val="single"/>
        </w:rPr>
      </w:pPr>
    </w:p>
    <w:p w:rsidR="00952967" w:rsidRDefault="00952967" w:rsidP="008E22DB">
      <w:pPr>
        <w:rPr>
          <w:u w:val="single"/>
        </w:rPr>
      </w:pPr>
      <w:r>
        <w:t xml:space="preserve">Names and ages of brothers and sister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52967" w:rsidRDefault="00952967" w:rsidP="008E22DB">
      <w:pPr>
        <w:rPr>
          <w:u w:val="single"/>
        </w:rPr>
      </w:pPr>
    </w:p>
    <w:p w:rsidR="00952967" w:rsidRDefault="00952967" w:rsidP="008E22DB">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952967" w:rsidRDefault="00952967" w:rsidP="008E22DB">
      <w:pPr>
        <w:rPr>
          <w:u w:val="single"/>
        </w:rPr>
      </w:pPr>
    </w:p>
    <w:p w:rsidR="00952967" w:rsidRDefault="00952967" w:rsidP="008E22DB">
      <w:pPr>
        <w:rPr>
          <w:u w:val="single"/>
        </w:rPr>
      </w:pPr>
      <w:r>
        <w:t xml:space="preserve">High School(s) Attended: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0E4B9C" w:rsidRDefault="000E4B9C" w:rsidP="008E22DB">
      <w:pPr>
        <w:rPr>
          <w:u w:val="single"/>
        </w:rPr>
      </w:pPr>
    </w:p>
    <w:p w:rsidR="000E4B9C" w:rsidRDefault="000E4B9C" w:rsidP="008E22DB">
      <w:pPr>
        <w:rPr>
          <w:u w:val="single"/>
        </w:rPr>
      </w:pPr>
      <w:r>
        <w:t xml:space="preserve">Anticipated Graduation 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0E4B9C" w:rsidRDefault="000E4B9C" w:rsidP="008E22DB">
      <w:pPr>
        <w:rPr>
          <w:u w:val="single"/>
        </w:rPr>
      </w:pPr>
    </w:p>
    <w:p w:rsidR="000E4B9C" w:rsidRDefault="000E4B9C" w:rsidP="008E22DB">
      <w:pPr>
        <w:rPr>
          <w:u w:val="single"/>
        </w:rPr>
      </w:pPr>
      <w:r>
        <w:t xml:space="preserve">College or University you plan to attend: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0E4B9C" w:rsidRDefault="000E4B9C" w:rsidP="008E22DB">
      <w:pPr>
        <w:rPr>
          <w:u w:val="single"/>
        </w:rPr>
      </w:pPr>
    </w:p>
    <w:p w:rsidR="000E4B9C" w:rsidRDefault="000E4B9C" w:rsidP="008E22DB">
      <w:pPr>
        <w:rPr>
          <w:u w:val="single"/>
        </w:rPr>
      </w:pPr>
      <w:r>
        <w:t xml:space="preserve">Have you been granted admission?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0E4B9C" w:rsidRDefault="000E4B9C" w:rsidP="008E22DB">
      <w:pPr>
        <w:rPr>
          <w:u w:val="single"/>
        </w:rPr>
      </w:pPr>
    </w:p>
    <w:p w:rsidR="000E4B9C" w:rsidRDefault="000E4B9C" w:rsidP="008E22DB">
      <w:pPr>
        <w:rPr>
          <w:u w:val="single"/>
        </w:rPr>
      </w:pPr>
      <w:r>
        <w:t xml:space="preserve">What will your major b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0E4B9C" w:rsidRDefault="000E4B9C" w:rsidP="008E22DB">
      <w:pPr>
        <w:rPr>
          <w:u w:val="single"/>
        </w:rPr>
      </w:pPr>
    </w:p>
    <w:p w:rsidR="000E4B9C" w:rsidRDefault="000E4B9C" w:rsidP="008E22DB">
      <w:pPr>
        <w:rPr>
          <w:u w:val="single"/>
        </w:rPr>
      </w:pPr>
      <w:r>
        <w:t xml:space="preserve">Have you applied for or received other scholarships or loans? </w:t>
      </w:r>
      <w:r>
        <w:rPr>
          <w:u w:val="single"/>
        </w:rPr>
        <w:tab/>
      </w:r>
      <w:r>
        <w:rPr>
          <w:u w:val="single"/>
        </w:rPr>
        <w:tab/>
      </w:r>
      <w:r>
        <w:rPr>
          <w:u w:val="single"/>
        </w:rPr>
        <w:tab/>
      </w:r>
      <w:r>
        <w:rPr>
          <w:u w:val="single"/>
        </w:rPr>
        <w:tab/>
      </w:r>
      <w:r>
        <w:rPr>
          <w:u w:val="single"/>
        </w:rPr>
        <w:tab/>
      </w:r>
    </w:p>
    <w:p w:rsidR="000E4B9C" w:rsidRDefault="000E4B9C" w:rsidP="008E22DB">
      <w:pPr>
        <w:rPr>
          <w:u w:val="single"/>
        </w:rPr>
      </w:pPr>
    </w:p>
    <w:p w:rsidR="000E4B9C" w:rsidRPr="000E4B9C" w:rsidRDefault="000E4B9C" w:rsidP="008E22DB">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sectPr w:rsidR="000E4B9C" w:rsidRPr="000E4B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4405D"/>
    <w:multiLevelType w:val="hybridMultilevel"/>
    <w:tmpl w:val="E4BCB9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NDc3MzcysDSzMDdQ0lEKTi0uzszPAykwrAUAt9ZQ2SwAAAA="/>
  </w:docVars>
  <w:rsids>
    <w:rsidRoot w:val="008E22DB"/>
    <w:rsid w:val="00006B80"/>
    <w:rsid w:val="00007D0F"/>
    <w:rsid w:val="00010BCD"/>
    <w:rsid w:val="00013AEA"/>
    <w:rsid w:val="000202DA"/>
    <w:rsid w:val="0002324B"/>
    <w:rsid w:val="00032DFE"/>
    <w:rsid w:val="0003337F"/>
    <w:rsid w:val="00063569"/>
    <w:rsid w:val="00074F6E"/>
    <w:rsid w:val="00084381"/>
    <w:rsid w:val="00092CB7"/>
    <w:rsid w:val="000A1089"/>
    <w:rsid w:val="000A2665"/>
    <w:rsid w:val="000A311A"/>
    <w:rsid w:val="000B149D"/>
    <w:rsid w:val="000B51B3"/>
    <w:rsid w:val="000C0406"/>
    <w:rsid w:val="000C4879"/>
    <w:rsid w:val="000E0195"/>
    <w:rsid w:val="000E0598"/>
    <w:rsid w:val="000E4B9C"/>
    <w:rsid w:val="000E56D8"/>
    <w:rsid w:val="000F0858"/>
    <w:rsid w:val="000F1597"/>
    <w:rsid w:val="00100C4D"/>
    <w:rsid w:val="001017F0"/>
    <w:rsid w:val="00102130"/>
    <w:rsid w:val="0011439B"/>
    <w:rsid w:val="00124C80"/>
    <w:rsid w:val="00131159"/>
    <w:rsid w:val="00132F8D"/>
    <w:rsid w:val="0014498E"/>
    <w:rsid w:val="00145816"/>
    <w:rsid w:val="001546F0"/>
    <w:rsid w:val="0016365F"/>
    <w:rsid w:val="00164184"/>
    <w:rsid w:val="0017128B"/>
    <w:rsid w:val="001813FA"/>
    <w:rsid w:val="001B7DAF"/>
    <w:rsid w:val="001C7C43"/>
    <w:rsid w:val="001D1107"/>
    <w:rsid w:val="001D3E33"/>
    <w:rsid w:val="001D6200"/>
    <w:rsid w:val="001D79F3"/>
    <w:rsid w:val="001E3269"/>
    <w:rsid w:val="001F003D"/>
    <w:rsid w:val="0020017C"/>
    <w:rsid w:val="00205D44"/>
    <w:rsid w:val="002107D6"/>
    <w:rsid w:val="002157D5"/>
    <w:rsid w:val="00216C78"/>
    <w:rsid w:val="00220003"/>
    <w:rsid w:val="002204F5"/>
    <w:rsid w:val="00225ADD"/>
    <w:rsid w:val="00231CE2"/>
    <w:rsid w:val="0023325D"/>
    <w:rsid w:val="00242601"/>
    <w:rsid w:val="00246C4D"/>
    <w:rsid w:val="00261A8F"/>
    <w:rsid w:val="002716EA"/>
    <w:rsid w:val="00273CD1"/>
    <w:rsid w:val="00274FC9"/>
    <w:rsid w:val="002753FA"/>
    <w:rsid w:val="0027767B"/>
    <w:rsid w:val="0029192B"/>
    <w:rsid w:val="00293432"/>
    <w:rsid w:val="002976CE"/>
    <w:rsid w:val="002A0C9D"/>
    <w:rsid w:val="002A2D3D"/>
    <w:rsid w:val="002A701D"/>
    <w:rsid w:val="002C259F"/>
    <w:rsid w:val="002C60DE"/>
    <w:rsid w:val="002C6A0F"/>
    <w:rsid w:val="002D0234"/>
    <w:rsid w:val="002D3748"/>
    <w:rsid w:val="002F4171"/>
    <w:rsid w:val="003153BC"/>
    <w:rsid w:val="00325AAB"/>
    <w:rsid w:val="00340079"/>
    <w:rsid w:val="00340C10"/>
    <w:rsid w:val="003413D5"/>
    <w:rsid w:val="00342098"/>
    <w:rsid w:val="00363298"/>
    <w:rsid w:val="00384F55"/>
    <w:rsid w:val="003854B0"/>
    <w:rsid w:val="00387589"/>
    <w:rsid w:val="00387758"/>
    <w:rsid w:val="003A05E9"/>
    <w:rsid w:val="003B0BB4"/>
    <w:rsid w:val="003B13BD"/>
    <w:rsid w:val="003B625D"/>
    <w:rsid w:val="003B78FF"/>
    <w:rsid w:val="003C30B9"/>
    <w:rsid w:val="003C6D43"/>
    <w:rsid w:val="003D50FF"/>
    <w:rsid w:val="003D5542"/>
    <w:rsid w:val="003E0712"/>
    <w:rsid w:val="003E2E01"/>
    <w:rsid w:val="003E3F69"/>
    <w:rsid w:val="003E48BA"/>
    <w:rsid w:val="003F3530"/>
    <w:rsid w:val="00403953"/>
    <w:rsid w:val="004071AE"/>
    <w:rsid w:val="00407751"/>
    <w:rsid w:val="00407C12"/>
    <w:rsid w:val="0043056E"/>
    <w:rsid w:val="00430830"/>
    <w:rsid w:val="00437A58"/>
    <w:rsid w:val="00446462"/>
    <w:rsid w:val="00453D22"/>
    <w:rsid w:val="0045493C"/>
    <w:rsid w:val="00463CA5"/>
    <w:rsid w:val="004717B8"/>
    <w:rsid w:val="00472A37"/>
    <w:rsid w:val="00481F1C"/>
    <w:rsid w:val="00486479"/>
    <w:rsid w:val="004A0EE9"/>
    <w:rsid w:val="004A16AB"/>
    <w:rsid w:val="004A4117"/>
    <w:rsid w:val="004A4CD9"/>
    <w:rsid w:val="004B58B1"/>
    <w:rsid w:val="004C23F2"/>
    <w:rsid w:val="004C2AEF"/>
    <w:rsid w:val="004D147A"/>
    <w:rsid w:val="004D2C73"/>
    <w:rsid w:val="004E1D8D"/>
    <w:rsid w:val="004E67E0"/>
    <w:rsid w:val="004F00D7"/>
    <w:rsid w:val="00501B23"/>
    <w:rsid w:val="0050492E"/>
    <w:rsid w:val="00511BED"/>
    <w:rsid w:val="0052446B"/>
    <w:rsid w:val="00524D45"/>
    <w:rsid w:val="00532223"/>
    <w:rsid w:val="005353E2"/>
    <w:rsid w:val="00550237"/>
    <w:rsid w:val="005642D1"/>
    <w:rsid w:val="00585199"/>
    <w:rsid w:val="00590941"/>
    <w:rsid w:val="00594545"/>
    <w:rsid w:val="00597A93"/>
    <w:rsid w:val="005A523F"/>
    <w:rsid w:val="005B1C87"/>
    <w:rsid w:val="005B3EB1"/>
    <w:rsid w:val="005B7948"/>
    <w:rsid w:val="005C243C"/>
    <w:rsid w:val="005C7E07"/>
    <w:rsid w:val="005F5D20"/>
    <w:rsid w:val="0060503C"/>
    <w:rsid w:val="00605E82"/>
    <w:rsid w:val="00610877"/>
    <w:rsid w:val="00614FEC"/>
    <w:rsid w:val="0061639A"/>
    <w:rsid w:val="0062162C"/>
    <w:rsid w:val="006402B7"/>
    <w:rsid w:val="006718DE"/>
    <w:rsid w:val="00680ADF"/>
    <w:rsid w:val="00684B2B"/>
    <w:rsid w:val="006923E1"/>
    <w:rsid w:val="006A4267"/>
    <w:rsid w:val="006A58C9"/>
    <w:rsid w:val="006B2735"/>
    <w:rsid w:val="006D1838"/>
    <w:rsid w:val="006D535A"/>
    <w:rsid w:val="006D7EFE"/>
    <w:rsid w:val="006E0B28"/>
    <w:rsid w:val="006E75B9"/>
    <w:rsid w:val="006F286B"/>
    <w:rsid w:val="006F66D5"/>
    <w:rsid w:val="00730A1C"/>
    <w:rsid w:val="00733CFF"/>
    <w:rsid w:val="00742502"/>
    <w:rsid w:val="007446B7"/>
    <w:rsid w:val="00746FD3"/>
    <w:rsid w:val="007572F2"/>
    <w:rsid w:val="00757C6E"/>
    <w:rsid w:val="00763A42"/>
    <w:rsid w:val="00764099"/>
    <w:rsid w:val="007648CC"/>
    <w:rsid w:val="007655D1"/>
    <w:rsid w:val="00766B76"/>
    <w:rsid w:val="0077084D"/>
    <w:rsid w:val="00772A50"/>
    <w:rsid w:val="00775535"/>
    <w:rsid w:val="00777C3C"/>
    <w:rsid w:val="00784A85"/>
    <w:rsid w:val="00790405"/>
    <w:rsid w:val="00790754"/>
    <w:rsid w:val="007A0F2C"/>
    <w:rsid w:val="007A51CC"/>
    <w:rsid w:val="007B0A4E"/>
    <w:rsid w:val="007B3D53"/>
    <w:rsid w:val="007C1662"/>
    <w:rsid w:val="007C36DE"/>
    <w:rsid w:val="007D432C"/>
    <w:rsid w:val="007D58C1"/>
    <w:rsid w:val="00803C58"/>
    <w:rsid w:val="008203F4"/>
    <w:rsid w:val="00825C23"/>
    <w:rsid w:val="00836194"/>
    <w:rsid w:val="00846E76"/>
    <w:rsid w:val="00861663"/>
    <w:rsid w:val="00862B32"/>
    <w:rsid w:val="00863633"/>
    <w:rsid w:val="00864AFF"/>
    <w:rsid w:val="008650A7"/>
    <w:rsid w:val="00872FF3"/>
    <w:rsid w:val="00876C97"/>
    <w:rsid w:val="0088763A"/>
    <w:rsid w:val="0088779B"/>
    <w:rsid w:val="008B2728"/>
    <w:rsid w:val="008B41B1"/>
    <w:rsid w:val="008B4E08"/>
    <w:rsid w:val="008B53B8"/>
    <w:rsid w:val="008B7510"/>
    <w:rsid w:val="008C2A96"/>
    <w:rsid w:val="008E015E"/>
    <w:rsid w:val="008E22DB"/>
    <w:rsid w:val="008E783B"/>
    <w:rsid w:val="008F31E0"/>
    <w:rsid w:val="00903B5F"/>
    <w:rsid w:val="00903C42"/>
    <w:rsid w:val="009056CA"/>
    <w:rsid w:val="0090628A"/>
    <w:rsid w:val="00910608"/>
    <w:rsid w:val="00920791"/>
    <w:rsid w:val="009328FE"/>
    <w:rsid w:val="00944929"/>
    <w:rsid w:val="009466E4"/>
    <w:rsid w:val="00951929"/>
    <w:rsid w:val="00952967"/>
    <w:rsid w:val="00975E64"/>
    <w:rsid w:val="00981E78"/>
    <w:rsid w:val="00985903"/>
    <w:rsid w:val="00994AEE"/>
    <w:rsid w:val="00997809"/>
    <w:rsid w:val="009A14DC"/>
    <w:rsid w:val="009B1660"/>
    <w:rsid w:val="009C600B"/>
    <w:rsid w:val="009D271F"/>
    <w:rsid w:val="00A022BA"/>
    <w:rsid w:val="00A046E6"/>
    <w:rsid w:val="00A16258"/>
    <w:rsid w:val="00A452ED"/>
    <w:rsid w:val="00A476A1"/>
    <w:rsid w:val="00A756D6"/>
    <w:rsid w:val="00A7705C"/>
    <w:rsid w:val="00A8520B"/>
    <w:rsid w:val="00A958B5"/>
    <w:rsid w:val="00AA5A2C"/>
    <w:rsid w:val="00AB0B62"/>
    <w:rsid w:val="00AB1B52"/>
    <w:rsid w:val="00AC515C"/>
    <w:rsid w:val="00AD5564"/>
    <w:rsid w:val="00AE05EF"/>
    <w:rsid w:val="00AE1D5F"/>
    <w:rsid w:val="00AE7027"/>
    <w:rsid w:val="00AF4131"/>
    <w:rsid w:val="00B066D8"/>
    <w:rsid w:val="00B067D7"/>
    <w:rsid w:val="00B11356"/>
    <w:rsid w:val="00B12611"/>
    <w:rsid w:val="00B31BAE"/>
    <w:rsid w:val="00B43CC9"/>
    <w:rsid w:val="00B6229A"/>
    <w:rsid w:val="00B67E96"/>
    <w:rsid w:val="00B811DD"/>
    <w:rsid w:val="00B86D95"/>
    <w:rsid w:val="00BA12C7"/>
    <w:rsid w:val="00BB0A9D"/>
    <w:rsid w:val="00BB43B6"/>
    <w:rsid w:val="00BC21C3"/>
    <w:rsid w:val="00BC26DF"/>
    <w:rsid w:val="00BC5ABE"/>
    <w:rsid w:val="00BE28A1"/>
    <w:rsid w:val="00BF08CF"/>
    <w:rsid w:val="00BF0AB4"/>
    <w:rsid w:val="00BF4DD5"/>
    <w:rsid w:val="00C03DB4"/>
    <w:rsid w:val="00C03E29"/>
    <w:rsid w:val="00C105CF"/>
    <w:rsid w:val="00C114D1"/>
    <w:rsid w:val="00C1483E"/>
    <w:rsid w:val="00C22A44"/>
    <w:rsid w:val="00C3560D"/>
    <w:rsid w:val="00C45FA6"/>
    <w:rsid w:val="00C462A2"/>
    <w:rsid w:val="00C55557"/>
    <w:rsid w:val="00C572B4"/>
    <w:rsid w:val="00C63DAB"/>
    <w:rsid w:val="00C66586"/>
    <w:rsid w:val="00C77963"/>
    <w:rsid w:val="00C812D0"/>
    <w:rsid w:val="00C831BF"/>
    <w:rsid w:val="00C9128B"/>
    <w:rsid w:val="00C9570B"/>
    <w:rsid w:val="00CA4C12"/>
    <w:rsid w:val="00CA6694"/>
    <w:rsid w:val="00CB7340"/>
    <w:rsid w:val="00CC2A76"/>
    <w:rsid w:val="00CD291B"/>
    <w:rsid w:val="00CE3EF5"/>
    <w:rsid w:val="00CF196B"/>
    <w:rsid w:val="00CF2866"/>
    <w:rsid w:val="00CF557E"/>
    <w:rsid w:val="00D00D75"/>
    <w:rsid w:val="00D037E4"/>
    <w:rsid w:val="00D04870"/>
    <w:rsid w:val="00D06793"/>
    <w:rsid w:val="00D14EC4"/>
    <w:rsid w:val="00D16F22"/>
    <w:rsid w:val="00D208F9"/>
    <w:rsid w:val="00D23DB5"/>
    <w:rsid w:val="00D256D7"/>
    <w:rsid w:val="00D26B78"/>
    <w:rsid w:val="00D27A88"/>
    <w:rsid w:val="00D32112"/>
    <w:rsid w:val="00D3678A"/>
    <w:rsid w:val="00D416B8"/>
    <w:rsid w:val="00D50377"/>
    <w:rsid w:val="00D6517E"/>
    <w:rsid w:val="00D6660F"/>
    <w:rsid w:val="00D8632D"/>
    <w:rsid w:val="00D90B2D"/>
    <w:rsid w:val="00DC2506"/>
    <w:rsid w:val="00DC2582"/>
    <w:rsid w:val="00DC500C"/>
    <w:rsid w:val="00DD01D5"/>
    <w:rsid w:val="00DD63FE"/>
    <w:rsid w:val="00DE218E"/>
    <w:rsid w:val="00DE3D32"/>
    <w:rsid w:val="00DF6B82"/>
    <w:rsid w:val="00E02CCC"/>
    <w:rsid w:val="00E0672A"/>
    <w:rsid w:val="00E06932"/>
    <w:rsid w:val="00E24C1B"/>
    <w:rsid w:val="00E26F76"/>
    <w:rsid w:val="00E412C2"/>
    <w:rsid w:val="00E47D5D"/>
    <w:rsid w:val="00E525A6"/>
    <w:rsid w:val="00E54015"/>
    <w:rsid w:val="00E552CC"/>
    <w:rsid w:val="00E70585"/>
    <w:rsid w:val="00E71DA5"/>
    <w:rsid w:val="00E72058"/>
    <w:rsid w:val="00E87AFD"/>
    <w:rsid w:val="00E97DF9"/>
    <w:rsid w:val="00EA0604"/>
    <w:rsid w:val="00EA2CB1"/>
    <w:rsid w:val="00EA3BBA"/>
    <w:rsid w:val="00EB2338"/>
    <w:rsid w:val="00EB43B9"/>
    <w:rsid w:val="00EB4AD6"/>
    <w:rsid w:val="00EB56B5"/>
    <w:rsid w:val="00EB64A7"/>
    <w:rsid w:val="00EB6DFF"/>
    <w:rsid w:val="00EC483A"/>
    <w:rsid w:val="00ED25EC"/>
    <w:rsid w:val="00ED289F"/>
    <w:rsid w:val="00ED590D"/>
    <w:rsid w:val="00EE7411"/>
    <w:rsid w:val="00EF1EC2"/>
    <w:rsid w:val="00EF2515"/>
    <w:rsid w:val="00F043CC"/>
    <w:rsid w:val="00F05E3F"/>
    <w:rsid w:val="00F24CCF"/>
    <w:rsid w:val="00F25857"/>
    <w:rsid w:val="00F2794F"/>
    <w:rsid w:val="00F32564"/>
    <w:rsid w:val="00F340B6"/>
    <w:rsid w:val="00F376D7"/>
    <w:rsid w:val="00F45753"/>
    <w:rsid w:val="00F55CD6"/>
    <w:rsid w:val="00F57FD2"/>
    <w:rsid w:val="00F628A2"/>
    <w:rsid w:val="00F62B0A"/>
    <w:rsid w:val="00F916C8"/>
    <w:rsid w:val="00F95DDA"/>
    <w:rsid w:val="00FA6E10"/>
    <w:rsid w:val="00FB1D08"/>
    <w:rsid w:val="00FC1C40"/>
    <w:rsid w:val="00FC38DB"/>
    <w:rsid w:val="00FD7430"/>
    <w:rsid w:val="00FE211F"/>
    <w:rsid w:val="00FE4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9DB6BD-AC8A-4E3B-98BA-526653E18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2DB"/>
    <w:pPr>
      <w:ind w:left="720"/>
      <w:contextualSpacing/>
    </w:pPr>
  </w:style>
  <w:style w:type="paragraph" w:styleId="BalloonText">
    <w:name w:val="Balloon Text"/>
    <w:basedOn w:val="Normal"/>
    <w:link w:val="BalloonTextChar"/>
    <w:uiPriority w:val="99"/>
    <w:semiHidden/>
    <w:unhideWhenUsed/>
    <w:rsid w:val="009529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9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e Swaney</dc:creator>
  <cp:keywords/>
  <dc:description/>
  <cp:lastModifiedBy>Susie Swaney</cp:lastModifiedBy>
  <cp:revision>2</cp:revision>
  <cp:lastPrinted>2016-04-08T14:26:00Z</cp:lastPrinted>
  <dcterms:created xsi:type="dcterms:W3CDTF">2017-04-21T17:55:00Z</dcterms:created>
  <dcterms:modified xsi:type="dcterms:W3CDTF">2017-04-21T17:55:00Z</dcterms:modified>
</cp:coreProperties>
</file>